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7FC" w:rsidRDefault="003217FC" w:rsidP="00A55E2C">
      <w:pPr>
        <w:snapToGrid w:val="0"/>
        <w:rPr>
          <w:rFonts w:eastAsia="宋体"/>
          <w:sz w:val="6"/>
          <w:szCs w:val="6"/>
          <w:lang w:eastAsia="zh-CN"/>
        </w:rPr>
      </w:pPr>
    </w:p>
    <w:p w:rsidR="003217FC" w:rsidRDefault="003217FC">
      <w:pPr>
        <w:snapToGrid w:val="0"/>
        <w:jc w:val="center"/>
        <w:rPr>
          <w:sz w:val="6"/>
          <w:szCs w:val="6"/>
        </w:rPr>
      </w:pPr>
    </w:p>
    <w:p w:rsidR="003217FC" w:rsidRDefault="003217FC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3217FC" w:rsidRDefault="003217FC" w:rsidP="008E27BB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3217FC" w:rsidRDefault="003217FC" w:rsidP="008E27BB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118"/>
        <w:gridCol w:w="1701"/>
        <w:gridCol w:w="2552"/>
      </w:tblGrid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1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 w:rsidR="003217FC" w:rsidRDefault="001B612F" w:rsidP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学术论文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写作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3217FC" w:rsidRDefault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.0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 w:rsidR="003217FC" w:rsidRDefault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6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3217FC" w:rsidRDefault="00042E3C" w:rsidP="009A24F7">
            <w:pPr>
              <w:tabs>
                <w:tab w:val="left" w:pos="532"/>
              </w:tabs>
              <w:spacing w:line="340" w:lineRule="exact"/>
              <w:ind w:firstLineChars="400" w:firstLine="840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李涛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 w:rsidR="003217FC" w:rsidRDefault="00941462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  <w:hyperlink r:id="rId6" w:history="1">
              <w:r w:rsidR="00D527FB" w:rsidRPr="0065188A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5031@gench.edu.cn</w:t>
              </w:r>
            </w:hyperlink>
          </w:p>
          <w:p w:rsidR="003217FC" w:rsidRDefault="009A24F7">
            <w:pPr>
              <w:tabs>
                <w:tab w:val="left" w:pos="532"/>
              </w:tabs>
              <w:spacing w:line="340" w:lineRule="exact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hyperlink r:id="rId7" w:history="1">
              <w:r w:rsidR="008E27BB" w:rsidRPr="008873EE">
                <w:rPr>
                  <w:rStyle w:val="a4"/>
                  <w:rFonts w:eastAsiaTheme="minorEastAsia"/>
                  <w:lang w:eastAsia="zh-CN"/>
                </w:rPr>
                <w:t>V</w:t>
              </w:r>
              <w:r w:rsidR="008E27BB" w:rsidRPr="008873EE">
                <w:rPr>
                  <w:rStyle w:val="a4"/>
                  <w:rFonts w:eastAsiaTheme="minorEastAsia" w:hint="eastAsia"/>
                  <w:lang w:eastAsia="zh-CN"/>
                </w:rPr>
                <w:t>ictor8868cn@163.com</w:t>
              </w:r>
            </w:hyperlink>
          </w:p>
          <w:p w:rsidR="008E27BB" w:rsidRPr="009A24F7" w:rsidRDefault="008E27B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Theme="minorEastAsia" w:hAnsi="宋体"/>
                <w:sz w:val="21"/>
                <w:szCs w:val="21"/>
                <w:lang w:eastAsia="zh-CN"/>
              </w:rPr>
            </w:pPr>
          </w:p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</w:p>
        </w:tc>
      </w:tr>
      <w:tr w:rsidR="003217FC" w:rsidRPr="00B47159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3217FC" w:rsidRDefault="003217FC" w:rsidP="009A24F7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B1</w:t>
            </w:r>
            <w:r w:rsidR="00042E3C">
              <w:rPr>
                <w:rFonts w:ascii="宋体" w:eastAsia="宋体" w:hAnsi="宋体"/>
                <w:sz w:val="21"/>
                <w:szCs w:val="21"/>
                <w:lang w:eastAsia="zh-CN"/>
              </w:rPr>
              <w:t>9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-</w:t>
            </w:r>
            <w:r w:rsidR="008E27B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，2，3，5，6，7，</w:t>
            </w:r>
            <w:r w:rsidR="009A24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，</w:t>
            </w:r>
            <w:r w:rsidR="00B261C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9，10</w:t>
            </w:r>
            <w:r w:rsidR="009A24F7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11，12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9A24F7" w:rsidP="00B47159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proofErr w:type="gramStart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微信平台，腾讯</w:t>
            </w:r>
            <w:proofErr w:type="gramEnd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会议</w:t>
            </w:r>
            <w:r w:rsidR="00EE7C2D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BB平台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042E3C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李涛</w:t>
            </w:r>
            <w:r w:rsidR="000F4F92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时间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: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周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三下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午12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45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-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4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：</w:t>
            </w:r>
            <w:r w:rsidR="009A24F7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5</w:t>
            </w:r>
            <w:r w:rsidR="00C2488D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>地点:</w:t>
            </w:r>
            <w:r w:rsidR="008E27BB">
              <w:rPr>
                <w:rFonts w:ascii="黑体" w:eastAsia="黑体" w:hAnsi="黑体"/>
                <w:kern w:val="0"/>
                <w:sz w:val="21"/>
                <w:szCs w:val="21"/>
              </w:rPr>
              <w:t>9217</w:t>
            </w:r>
            <w:r w:rsidR="00C2488D">
              <w:rPr>
                <w:rFonts w:ascii="黑体" w:eastAsia="黑体" w:hAnsi="黑体"/>
                <w:kern w:val="0"/>
                <w:sz w:val="21"/>
                <w:szCs w:val="21"/>
              </w:rPr>
              <w:t>；</w:t>
            </w:r>
            <w:r w:rsidR="003217FC">
              <w:rPr>
                <w:rFonts w:ascii="黑体" w:eastAsia="黑体" w:hAnsi="黑体"/>
                <w:kern w:val="0"/>
                <w:sz w:val="21"/>
                <w:szCs w:val="21"/>
              </w:rPr>
              <w:t xml:space="preserve"> 电话：</w:t>
            </w:r>
            <w:r w:rsidR="001C1C7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601989587</w:t>
            </w:r>
          </w:p>
          <w:p w:rsidR="003217FC" w:rsidRDefault="009A24F7" w:rsidP="001C1C7B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 w:rsidR="003217FC" w:rsidRDefault="003217FC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3217FC" w:rsidRDefault="003217FC" w:rsidP="008E27BB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3877"/>
        <w:gridCol w:w="2268"/>
        <w:gridCol w:w="1985"/>
      </w:tblGrid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课程介绍 &amp; 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毕业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写作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意义和目的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确定研究方向</w:t>
            </w:r>
            <w:r w:rsidR="00876DA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,</w:t>
            </w:r>
            <w:r w:rsidR="00473282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为之后的选题做准备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9A24F7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784DF3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阅读教材，牢记论文写作的目的，意义。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473282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介绍选题要求，如何选题，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成选题任务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查找资料 &amp; 参考文献格式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分析文献，写文献综述，如何正确引用前人文献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1B612F">
            <w:pPr>
              <w:widowControl/>
              <w:ind w:leftChars="100" w:left="420" w:hangingChars="100" w:hanging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分析文献，写文献综述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可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以小组形式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作为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一次测试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查找资料，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D31E65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  <w:r w:rsidR="007A42C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，讨论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proofErr w:type="gramStart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做相关</w:t>
            </w:r>
            <w:proofErr w:type="gramEnd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练习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  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的</w:t>
            </w:r>
            <w:r w:rsidR="001F515D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二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次测验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并讲解论文的参考文献，评估和答辩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从内容上完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课上写的</w:t>
            </w:r>
          </w:p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lastRenderedPageBreak/>
              <w:t>研究方法和理论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lastRenderedPageBreak/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D31E65">
            <w:pPr>
              <w:widowControl/>
              <w:ind w:firstLineChars="100" w:firstLine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撰写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+列论文框架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解，分析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善课上列出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 w:rsidP="00784DF3">
            <w:pPr>
              <w:widowControl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期末考查：如何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运用学术性语言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开题报告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</w:t>
            </w:r>
            <w:r w:rsidR="00784DF3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/</w:t>
            </w:r>
          </w:p>
        </w:tc>
      </w:tr>
    </w:tbl>
    <w:p w:rsidR="003217FC" w:rsidRDefault="003217FC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217FC" w:rsidRDefault="003217FC" w:rsidP="008E27BB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6"/>
        <w:gridCol w:w="2126"/>
        <w:gridCol w:w="2410"/>
      </w:tblGrid>
      <w:tr w:rsidR="00042E3C" w:rsidTr="00A8107D">
        <w:trPr>
          <w:trHeight w:val="791"/>
        </w:trPr>
        <w:tc>
          <w:tcPr>
            <w:tcW w:w="1985" w:type="dxa"/>
            <w:vAlign w:val="center"/>
          </w:tcPr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期末考试</w:t>
            </w:r>
          </w:p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1</w:t>
            </w:r>
          </w:p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2410" w:type="dxa"/>
            <w:vAlign w:val="center"/>
          </w:tcPr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2</w:t>
            </w:r>
          </w:p>
          <w:p w:rsidR="00042E3C" w:rsidRDefault="00042E3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2）</w:t>
            </w:r>
          </w:p>
        </w:tc>
      </w:tr>
      <w:tr w:rsidR="00042E3C" w:rsidTr="00A8107D">
        <w:trPr>
          <w:trHeight w:val="779"/>
        </w:trPr>
        <w:tc>
          <w:tcPr>
            <w:tcW w:w="1985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bookmarkStart w:id="0" w:name="_GoBack"/>
            <w:bookmarkEnd w:id="0"/>
            <w:r>
              <w:rPr>
                <w:rFonts w:ascii="黑体" w:eastAsia="黑体" w:hAnsi="黑体" w:cs="黑体" w:hint="eastAsia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2410" w:type="dxa"/>
            <w:vAlign w:val="center"/>
          </w:tcPr>
          <w:p w:rsidR="00042E3C" w:rsidRDefault="00042E3C">
            <w:pPr>
              <w:widowControl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</w:tr>
      <w:tr w:rsidR="00042E3C" w:rsidTr="00A8107D">
        <w:trPr>
          <w:trHeight w:val="974"/>
        </w:trPr>
        <w:tc>
          <w:tcPr>
            <w:tcW w:w="1985" w:type="dxa"/>
            <w:vAlign w:val="center"/>
          </w:tcPr>
          <w:p w:rsidR="00042E3C" w:rsidRDefault="00042E3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0%</w:t>
            </w:r>
          </w:p>
        </w:tc>
        <w:tc>
          <w:tcPr>
            <w:tcW w:w="2126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30%</w:t>
            </w:r>
          </w:p>
        </w:tc>
        <w:tc>
          <w:tcPr>
            <w:tcW w:w="2410" w:type="dxa"/>
            <w:vAlign w:val="center"/>
          </w:tcPr>
          <w:p w:rsidR="00042E3C" w:rsidRDefault="00042E3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0%</w:t>
            </w:r>
          </w:p>
        </w:tc>
      </w:tr>
    </w:tbl>
    <w:p w:rsidR="003217FC" w:rsidRDefault="003217FC"/>
    <w:p w:rsidR="003217FC" w:rsidRDefault="0085463D" w:rsidP="00657D47">
      <w:pPr>
        <w:tabs>
          <w:tab w:val="left" w:pos="3420"/>
          <w:tab w:val="left" w:pos="7560"/>
        </w:tabs>
        <w:spacing w:beforeLines="20" w:before="72"/>
        <w:jc w:val="both"/>
        <w:outlineLvl w:val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 xml:space="preserve"> 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042E3C" w:rsidRPr="00206D22">
        <w:rPr>
          <w:noProof/>
        </w:rPr>
        <w:drawing>
          <wp:inline distT="0" distB="0" distL="0" distR="0" wp14:anchorId="64350BBA" wp14:editId="620FC9A4">
            <wp:extent cx="356794" cy="2325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92" cy="24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系</w:t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4A6ACB" w:rsidRPr="004A6ACB">
        <w:rPr>
          <w:rFonts w:ascii="仿宋" w:eastAsia="仿宋" w:hAnsi="仿宋" w:hint="eastAsia"/>
          <w:noProof/>
          <w:color w:val="000000"/>
          <w:position w:val="-20"/>
          <w:sz w:val="28"/>
          <w:szCs w:val="28"/>
          <w:lang w:eastAsia="zh-CN"/>
        </w:rPr>
        <w:drawing>
          <wp:inline distT="0" distB="0" distL="114300" distR="114300">
            <wp:extent cx="826135" cy="347980"/>
            <wp:effectExtent l="0" t="0" r="12065" b="13970"/>
            <wp:docPr id="4" name="图片 1" descr="张丽娟老师的电子签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张丽娟老师的电子签名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7FC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         日期：</w:t>
      </w:r>
      <w:r w:rsidR="00784DF3">
        <w:rPr>
          <w:rFonts w:ascii="仿宋" w:eastAsia="仿宋" w:hAnsi="仿宋" w:hint="eastAsia"/>
          <w:color w:val="000000"/>
          <w:position w:val="-20"/>
          <w:sz w:val="28"/>
          <w:szCs w:val="28"/>
        </w:rPr>
        <w:t>202</w:t>
      </w:r>
      <w:r w:rsidR="00042E3C">
        <w:rPr>
          <w:rFonts w:ascii="仿宋" w:eastAsia="仿宋" w:hAnsi="仿宋"/>
          <w:color w:val="000000"/>
          <w:position w:val="-20"/>
          <w:sz w:val="28"/>
          <w:szCs w:val="28"/>
        </w:rPr>
        <w:t>2</w:t>
      </w:r>
      <w:r w:rsidR="00784DF3">
        <w:rPr>
          <w:rFonts w:ascii="仿宋" w:eastAsia="仿宋" w:hAnsi="仿宋" w:hint="eastAsia"/>
          <w:color w:val="000000"/>
          <w:position w:val="-20"/>
          <w:sz w:val="28"/>
          <w:szCs w:val="28"/>
        </w:rPr>
        <w:t>.9</w:t>
      </w:r>
    </w:p>
    <w:sectPr w:rsidR="003217FC" w:rsidSect="003D7DC9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1462" w:rsidRDefault="00941462">
      <w:r>
        <w:separator/>
      </w:r>
    </w:p>
  </w:endnote>
  <w:endnote w:type="continuationSeparator" w:id="0">
    <w:p w:rsidR="00941462" w:rsidRDefault="00941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Bookman Demi">
    <w:altName w:val="Georgia"/>
    <w:charset w:val="00"/>
    <w:family w:val="roman"/>
    <w:pitch w:val="default"/>
    <w:sig w:usb0="00000000" w:usb1="00000000" w:usb2="00000000" w:usb3="00000000" w:csb0="00000001" w:csb1="00000000"/>
  </w:font>
  <w:font w:name="華康粗圓體">
    <w:altName w:val="Arial Unicode MS"/>
    <w:charset w:val="88"/>
    <w:family w:val="modern"/>
    <w:pitch w:val="default"/>
    <w:sig w:usb0="00000000" w:usb1="00000000" w:usb2="00000010" w:usb3="00000000" w:csb0="00100000" w:csb1="00000000"/>
  </w:font>
  <w:font w:name="華康儷中黑">
    <w:altName w:val="黑体"/>
    <w:charset w:val="88"/>
    <w:family w:val="modern"/>
    <w:pitch w:val="default"/>
    <w:sig w:usb0="00000000" w:usb1="00000000" w:usb2="00000010" w:usb3="00000000" w:csb0="00100000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7FC" w:rsidRDefault="00657D47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3217FC" w:rsidRDefault="001B612F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7FC" w:rsidRDefault="003217FC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A8107D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2</w:t>
    </w:r>
    <w:r w:rsidR="00657D47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3217FC" w:rsidRDefault="003217FC" w:rsidP="008E27BB">
    <w:pPr>
      <w:snapToGrid w:val="0"/>
      <w:spacing w:beforeLines="50" w:before="120" w:afterLines="50" w:after="12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1462" w:rsidRDefault="00941462">
      <w:r>
        <w:separator/>
      </w:r>
    </w:p>
  </w:footnote>
  <w:footnote w:type="continuationSeparator" w:id="0">
    <w:p w:rsidR="00941462" w:rsidRDefault="009414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7FC" w:rsidRDefault="001B612F" w:rsidP="008E27BB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7FC" w:rsidRPr="00A55E2C" w:rsidRDefault="00A22FF6" w:rsidP="00A55E2C">
    <w:pPr>
      <w:rPr>
        <w:rFonts w:ascii="宋体" w:eastAsia="宋体" w:hAnsi="宋体"/>
        <w:spacing w:val="20"/>
        <w:lang w:eastAsia="zh-CN"/>
      </w:rPr>
    </w:pPr>
    <w:r>
      <w:rPr>
        <w:rFonts w:ascii="宋体" w:eastAsia="宋体" w:hAnsi="宋体" w:hint="eastAsia"/>
        <w:spacing w:val="20"/>
      </w:rPr>
      <w:t>SJQU-</w:t>
    </w:r>
    <w:r>
      <w:rPr>
        <w:rFonts w:ascii="宋体" w:eastAsia="宋体" w:hAnsi="宋体"/>
        <w:spacing w:val="20"/>
      </w:rPr>
      <w:t>Q</w:t>
    </w:r>
    <w:r>
      <w:rPr>
        <w:rFonts w:ascii="宋体" w:eastAsia="宋体" w:hAnsi="宋体" w:hint="eastAsia"/>
        <w:spacing w:val="20"/>
        <w:lang w:eastAsia="zh-CN"/>
      </w:rPr>
      <w:t>R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 w:hint="eastAsia"/>
        <w:spacing w:val="20"/>
        <w:lang w:eastAsia="zh-CN"/>
      </w:rPr>
      <w:t>JW</w:t>
    </w:r>
    <w:r>
      <w:rPr>
        <w:rFonts w:ascii="宋体" w:eastAsia="宋体" w:hAnsi="宋体" w:hint="eastAsia"/>
        <w:spacing w:val="20"/>
      </w:rPr>
      <w:t>-</w:t>
    </w:r>
    <w:r>
      <w:rPr>
        <w:rFonts w:ascii="宋体" w:eastAsia="宋体" w:hAnsi="宋体"/>
        <w:spacing w:val="20"/>
      </w:rPr>
      <w:t>0</w:t>
    </w:r>
    <w:r>
      <w:rPr>
        <w:rFonts w:ascii="宋体" w:eastAsia="宋体" w:hAnsi="宋体" w:hint="eastAsia"/>
        <w:spacing w:val="20"/>
        <w:lang w:eastAsia="zh-CN"/>
      </w:rPr>
      <w:t>11</w:t>
    </w:r>
    <w:r>
      <w:rPr>
        <w:rFonts w:ascii="宋体" w:eastAsia="宋体" w:hAnsi="宋体" w:hint="eastAsia"/>
        <w:spacing w:val="20"/>
      </w:rPr>
      <w:t>（A</w:t>
    </w:r>
    <w:r>
      <w:rPr>
        <w:rFonts w:ascii="宋体" w:eastAsia="宋体" w:hAnsi="宋体"/>
        <w:spacing w:val="20"/>
      </w:rPr>
      <w:t>0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E0MrEwN7QwsjRR0lEKTi0uzszPAykwqQUAtUqkmCwAAAA="/>
  </w:docVars>
  <w:rsids>
    <w:rsidRoot w:val="00475657"/>
    <w:rsid w:val="00001A9A"/>
    <w:rsid w:val="00010E45"/>
    <w:rsid w:val="000138B2"/>
    <w:rsid w:val="00020E4A"/>
    <w:rsid w:val="000369D9"/>
    <w:rsid w:val="00042E3C"/>
    <w:rsid w:val="000439B6"/>
    <w:rsid w:val="000457BB"/>
    <w:rsid w:val="00045AE0"/>
    <w:rsid w:val="000509DC"/>
    <w:rsid w:val="0005291A"/>
    <w:rsid w:val="00054B07"/>
    <w:rsid w:val="00057DCD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4F92"/>
    <w:rsid w:val="000F5825"/>
    <w:rsid w:val="000F77FE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C6880"/>
    <w:rsid w:val="001D1C00"/>
    <w:rsid w:val="001D3C62"/>
    <w:rsid w:val="001D6B75"/>
    <w:rsid w:val="001E3DBD"/>
    <w:rsid w:val="001E76D4"/>
    <w:rsid w:val="001F430C"/>
    <w:rsid w:val="001F4B96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529D4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26E9C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282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A6ACB"/>
    <w:rsid w:val="004B04C5"/>
    <w:rsid w:val="004B3566"/>
    <w:rsid w:val="004C1D3E"/>
    <w:rsid w:val="004C7613"/>
    <w:rsid w:val="004D07ED"/>
    <w:rsid w:val="004D66FC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3994"/>
    <w:rsid w:val="00554878"/>
    <w:rsid w:val="0056101B"/>
    <w:rsid w:val="0056466D"/>
    <w:rsid w:val="00564932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514D"/>
    <w:rsid w:val="0062610F"/>
    <w:rsid w:val="00631302"/>
    <w:rsid w:val="00633B81"/>
    <w:rsid w:val="00637235"/>
    <w:rsid w:val="00642FF2"/>
    <w:rsid w:val="006537ED"/>
    <w:rsid w:val="00657D47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A96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4DF3"/>
    <w:rsid w:val="00787558"/>
    <w:rsid w:val="00787DF8"/>
    <w:rsid w:val="00794E0E"/>
    <w:rsid w:val="007A42C5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E7C82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463D"/>
    <w:rsid w:val="008550AF"/>
    <w:rsid w:val="00865C6A"/>
    <w:rsid w:val="008665DF"/>
    <w:rsid w:val="00866AEC"/>
    <w:rsid w:val="00866CD5"/>
    <w:rsid w:val="008702F7"/>
    <w:rsid w:val="00873C4B"/>
    <w:rsid w:val="00876DA3"/>
    <w:rsid w:val="00882E20"/>
    <w:rsid w:val="00892651"/>
    <w:rsid w:val="008A142B"/>
    <w:rsid w:val="008B3DB4"/>
    <w:rsid w:val="008B56AB"/>
    <w:rsid w:val="008B71F2"/>
    <w:rsid w:val="008B72DA"/>
    <w:rsid w:val="008C2F3A"/>
    <w:rsid w:val="008D2640"/>
    <w:rsid w:val="008E27BB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462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764DA"/>
    <w:rsid w:val="00981A40"/>
    <w:rsid w:val="009859BF"/>
    <w:rsid w:val="00990BDA"/>
    <w:rsid w:val="009937CB"/>
    <w:rsid w:val="009959B1"/>
    <w:rsid w:val="0099751B"/>
    <w:rsid w:val="009A24F7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2FF6"/>
    <w:rsid w:val="00A26225"/>
    <w:rsid w:val="00A3339A"/>
    <w:rsid w:val="00A33917"/>
    <w:rsid w:val="00A36DF9"/>
    <w:rsid w:val="00A47514"/>
    <w:rsid w:val="00A505AB"/>
    <w:rsid w:val="00A55E2C"/>
    <w:rsid w:val="00A6016E"/>
    <w:rsid w:val="00A6030A"/>
    <w:rsid w:val="00A76249"/>
    <w:rsid w:val="00A801CE"/>
    <w:rsid w:val="00A8107D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6ABD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61C3"/>
    <w:rsid w:val="00B276C4"/>
    <w:rsid w:val="00B3219E"/>
    <w:rsid w:val="00B36387"/>
    <w:rsid w:val="00B36D8C"/>
    <w:rsid w:val="00B371AE"/>
    <w:rsid w:val="00B438B9"/>
    <w:rsid w:val="00B44DC3"/>
    <w:rsid w:val="00B47159"/>
    <w:rsid w:val="00B527EC"/>
    <w:rsid w:val="00B70DCE"/>
    <w:rsid w:val="00B751A9"/>
    <w:rsid w:val="00B7624C"/>
    <w:rsid w:val="00B767B7"/>
    <w:rsid w:val="00BA5396"/>
    <w:rsid w:val="00BB00B3"/>
    <w:rsid w:val="00BC09B7"/>
    <w:rsid w:val="00BC622E"/>
    <w:rsid w:val="00BE1F18"/>
    <w:rsid w:val="00BE7EFB"/>
    <w:rsid w:val="00BF7135"/>
    <w:rsid w:val="00C04815"/>
    <w:rsid w:val="00C13E75"/>
    <w:rsid w:val="00C15FA6"/>
    <w:rsid w:val="00C164B5"/>
    <w:rsid w:val="00C170D9"/>
    <w:rsid w:val="00C21399"/>
    <w:rsid w:val="00C2488D"/>
    <w:rsid w:val="00C27FEC"/>
    <w:rsid w:val="00C3162C"/>
    <w:rsid w:val="00C3253B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E7C2D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67B1F"/>
    <w:rsid w:val="00F75B0B"/>
    <w:rsid w:val="00F91469"/>
    <w:rsid w:val="00F938D7"/>
    <w:rsid w:val="00F968BE"/>
    <w:rsid w:val="00FA57E1"/>
    <w:rsid w:val="00FB15A4"/>
    <w:rsid w:val="00FB1F55"/>
    <w:rsid w:val="00FB4AE3"/>
    <w:rsid w:val="00FC4AC1"/>
    <w:rsid w:val="00FD2005"/>
    <w:rsid w:val="00FD313C"/>
    <w:rsid w:val="00FE319F"/>
    <w:rsid w:val="00FE6709"/>
    <w:rsid w:val="00FF2D60"/>
    <w:rsid w:val="0B02141F"/>
    <w:rsid w:val="0B4268C5"/>
    <w:rsid w:val="0DB76A4A"/>
    <w:rsid w:val="3FD30185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C6B4EE64-E956-4602-AE4A-2E1F4DEB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7DC9"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3D7DC9"/>
  </w:style>
  <w:style w:type="character" w:styleId="a4">
    <w:name w:val="Hyperlink"/>
    <w:rsid w:val="003D7DC9"/>
    <w:rPr>
      <w:color w:val="0000FF"/>
      <w:u w:val="single"/>
    </w:rPr>
  </w:style>
  <w:style w:type="paragraph" w:styleId="a5">
    <w:name w:val="head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rsid w:val="003D7DC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rsid w:val="003D7DC9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"/>
    <w:rsid w:val="001C6880"/>
    <w:rPr>
      <w:sz w:val="18"/>
      <w:szCs w:val="18"/>
    </w:rPr>
  </w:style>
  <w:style w:type="character" w:customStyle="1" w:styleId="Char">
    <w:name w:val="批注框文本 Char"/>
    <w:basedOn w:val="a0"/>
    <w:link w:val="a8"/>
    <w:rsid w:val="001C6880"/>
    <w:rPr>
      <w:kern w:val="2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Victor8868cn@163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15031@gench.edu.cn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139</Words>
  <Characters>793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CMT</Company>
  <LinksUpToDate>false</LinksUpToDate>
  <CharactersWithSpaces>931</CharactersWithSpaces>
  <SharedDoc>false</SharedDoc>
  <HLinks>
    <vt:vector size="12" baseType="variant">
      <vt:variant>
        <vt:i4>4587626</vt:i4>
      </vt:variant>
      <vt:variant>
        <vt:i4>3</vt:i4>
      </vt:variant>
      <vt:variant>
        <vt:i4>0</vt:i4>
      </vt:variant>
      <vt:variant>
        <vt:i4>5</vt:i4>
      </vt:variant>
      <vt:variant>
        <vt:lpwstr>mailto:16047@gench.edu.cn</vt:lpwstr>
      </vt:variant>
      <vt:variant>
        <vt:lpwstr/>
      </vt:variant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mailto:15031@gench.edu.c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Windows 用户</cp:lastModifiedBy>
  <cp:revision>21</cp:revision>
  <cp:lastPrinted>2020-09-11T12:51:00Z</cp:lastPrinted>
  <dcterms:created xsi:type="dcterms:W3CDTF">2020-02-29T13:34:00Z</dcterms:created>
  <dcterms:modified xsi:type="dcterms:W3CDTF">2022-10-2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